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BEA5579">
      <w:pPr>
        <w:jc w:val="center"/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《我宁愿当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...</w:t>
      </w: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》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三册</w:t>
      </w: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系列</w:t>
      </w:r>
    </w:p>
    <w:p w14:paraId="3639AACA">
      <w:pPr>
        <w:jc w:val="center"/>
        <w:rPr>
          <w:rFonts w:hint="default" w:ascii="Times New Roman" w:hAnsi="Times New Roman" w:eastAsia="宋体"/>
          <w:b/>
          <w:bCs/>
          <w:color w:val="000000"/>
          <w:sz w:val="36"/>
          <w:szCs w:val="36"/>
          <w:lang w:val="en-US" w:eastAsia="zh-CN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I</w:t>
      </w:r>
      <w:r>
        <w:rPr>
          <w:rFonts w:hint="default"/>
          <w:b/>
          <w:bCs/>
          <w:color w:val="000000"/>
          <w:sz w:val="36"/>
          <w:szCs w:val="36"/>
          <w:lang w:val="en-US" w:eastAsia="zh-CN"/>
        </w:rPr>
        <w:t>’</w:t>
      </w: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d Rather Be a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...3-book Series</w:t>
      </w:r>
    </w:p>
    <w:p w14:paraId="49E1E80B">
      <w:pPr>
        <w:tabs>
          <w:tab w:val="center" w:pos="4252"/>
        </w:tabs>
        <w:jc w:val="center"/>
        <w:rPr>
          <w:rFonts w:ascii="Times New Roman" w:hAnsi="Times New Roman" w:eastAsia="宋体"/>
          <w:b/>
          <w:bCs/>
          <w:color w:val="000000"/>
          <w:szCs w:val="21"/>
        </w:rPr>
      </w:pPr>
      <w:bookmarkStart w:id="0" w:name="OLE_LINK38"/>
      <w:bookmarkStart w:id="1" w:name="OLE_LINK43"/>
      <w:r>
        <w:drawing>
          <wp:inline distT="0" distB="0" distL="114300" distR="114300">
            <wp:extent cx="1195705" cy="1244600"/>
            <wp:effectExtent l="0" t="0" r="4445" b="12700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95705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259205" cy="1304925"/>
            <wp:effectExtent l="0" t="0" r="17145" b="9525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5920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183640" cy="1220470"/>
            <wp:effectExtent l="0" t="0" r="16510" b="17780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8364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5E9F7">
      <w:pPr>
        <w:tabs>
          <w:tab w:val="center" w:pos="4252"/>
        </w:tabs>
        <w:jc w:val="center"/>
        <w:rPr>
          <w:rFonts w:hint="eastAsia" w:ascii="Times New Roman" w:hAnsi="Times New Roman" w:eastAsia="宋体"/>
          <w:b/>
          <w:bCs/>
          <w:color w:val="000000"/>
          <w:szCs w:val="21"/>
        </w:rPr>
      </w:pPr>
    </w:p>
    <w:p w14:paraId="486E21B4">
      <w:pPr>
        <w:rPr>
          <w:rFonts w:hint="eastAsia" w:ascii="Times New Roman" w:hAnsi="Times New Roman" w:eastAsia="宋体"/>
          <w:b/>
          <w:bCs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29025</wp:posOffset>
            </wp:positionH>
            <wp:positionV relativeFrom="paragraph">
              <wp:posOffset>109855</wp:posOffset>
            </wp:positionV>
            <wp:extent cx="1663065" cy="1731010"/>
            <wp:effectExtent l="0" t="0" r="13335" b="254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63065" cy="173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Times New Roman" w:hAnsi="Times New Roman" w:eastAsia="宋体"/>
          <w:b/>
          <w:bCs/>
        </w:rPr>
        <w:t>中文书名：《我宁愿当鲨鱼》（第一册）</w:t>
      </w:r>
    </w:p>
    <w:p w14:paraId="440FC7B0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英文书名：I</w:t>
      </w:r>
      <w:r>
        <w:rPr>
          <w:rFonts w:hint="default"/>
          <w:b/>
          <w:bCs/>
          <w:lang w:val="en-US" w:eastAsia="zh-CN"/>
        </w:rPr>
        <w:t>’</w:t>
      </w:r>
      <w:r>
        <w:rPr>
          <w:rFonts w:hint="eastAsia" w:ascii="Times New Roman" w:hAnsi="Times New Roman" w:eastAsia="宋体"/>
          <w:b/>
          <w:bCs/>
        </w:rPr>
        <w:t>d Rather Be a Shark</w:t>
      </w:r>
    </w:p>
    <w:p w14:paraId="13C422FB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作    者：Philip Bunting</w:t>
      </w:r>
    </w:p>
    <w:p w14:paraId="2C6C87DA">
      <w:pPr>
        <w:rPr>
          <w:rFonts w:hint="eastAsia" w:ascii="Times New Roman" w:hAnsi="Times New Roman" w:eastAsia="宋体"/>
          <w:b/>
          <w:bCs/>
        </w:rPr>
      </w:pPr>
      <w:r>
        <w:rPr>
          <w:rFonts w:hint="eastAsia"/>
          <w:b/>
          <w:bCs/>
          <w:lang w:val="en-US" w:eastAsia="zh-CN"/>
        </w:rPr>
        <w:t>插 画 师：</w:t>
      </w:r>
      <w:r>
        <w:rPr>
          <w:rFonts w:hint="eastAsia" w:ascii="Times New Roman" w:hAnsi="Times New Roman" w:eastAsia="宋体"/>
          <w:b/>
          <w:bCs/>
        </w:rPr>
        <w:t>Laura Bunting</w:t>
      </w:r>
    </w:p>
    <w:p w14:paraId="5AA472A9">
      <w:pPr>
        <w:rPr>
          <w:rFonts w:hint="eastAsia" w:ascii="Times New Roman" w:hAnsi="Times New Roman" w:eastAsia="宋体"/>
          <w:b/>
          <w:bCs/>
          <w:lang w:val="fr-FR"/>
        </w:rPr>
      </w:pPr>
      <w:r>
        <w:rPr>
          <w:rFonts w:hint="eastAsia" w:ascii="Times New Roman" w:hAnsi="Times New Roman" w:eastAsia="宋体"/>
          <w:b/>
          <w:bCs/>
        </w:rPr>
        <w:t>出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版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社</w:t>
      </w:r>
      <w:r>
        <w:rPr>
          <w:rFonts w:hint="eastAsia" w:ascii="Times New Roman" w:hAnsi="Times New Roman" w:eastAsia="宋体"/>
          <w:b/>
          <w:bCs/>
          <w:lang w:val="fr-FR"/>
        </w:rPr>
        <w:t>：Scholastic Aus</w:t>
      </w:r>
    </w:p>
    <w:p w14:paraId="71CFADA2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公司：Scholastic Aus</w:t>
      </w:r>
    </w:p>
    <w:p w14:paraId="474523CD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页    数：</w:t>
      </w:r>
      <w:r>
        <w:rPr>
          <w:rFonts w:hint="eastAsia"/>
          <w:b/>
          <w:bCs/>
          <w:lang w:val="en-US" w:eastAsia="zh-CN"/>
        </w:rPr>
        <w:t>32</w:t>
      </w:r>
      <w:r>
        <w:rPr>
          <w:rFonts w:hint="eastAsia" w:ascii="Times New Roman" w:hAnsi="Times New Roman" w:eastAsia="宋体"/>
          <w:b/>
          <w:bCs/>
        </w:rPr>
        <w:t>页</w:t>
      </w:r>
    </w:p>
    <w:p w14:paraId="427B445E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 w:ascii="Times New Roman" w:hAnsi="Times New Roman" w:eastAsia="宋体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3</w:t>
      </w:r>
      <w:r>
        <w:rPr>
          <w:rFonts w:hint="eastAsia" w:ascii="Times New Roman" w:hAnsi="Times New Roman" w:eastAsia="宋体"/>
          <w:b/>
          <w:bCs/>
        </w:rPr>
        <w:t>月</w:t>
      </w:r>
    </w:p>
    <w:p w14:paraId="0DFA9C46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地区：全球版权（除ANZ）</w:t>
      </w:r>
    </w:p>
    <w:p w14:paraId="6249DFE7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审读资料：电子稿</w:t>
      </w:r>
    </w:p>
    <w:p w14:paraId="0E71B761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类    型：儿童</w:t>
      </w:r>
      <w:r>
        <w:rPr>
          <w:rFonts w:hint="eastAsia"/>
          <w:b/>
          <w:bCs/>
          <w:color w:val="000000"/>
          <w:szCs w:val="21"/>
          <w:lang w:val="en-US" w:eastAsia="zh-CN"/>
        </w:rPr>
        <w:t>故事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绘本</w:t>
      </w:r>
    </w:p>
    <w:p w14:paraId="0A6A79EB">
      <w:pPr>
        <w:rPr>
          <w:rFonts w:ascii="Times New Roman" w:hAnsi="Times New Roman" w:eastAsia="宋体"/>
          <w:b/>
          <w:bCs/>
          <w:color w:val="000000"/>
          <w:szCs w:val="21"/>
        </w:rPr>
      </w:pPr>
    </w:p>
    <w:p w14:paraId="1CE0E58C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核心卖点：</w:t>
      </w:r>
    </w:p>
    <w:p w14:paraId="2F6657CB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1A0E743D">
      <w:pPr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王牌组合再度联手，爆笑新作来袭：</w:t>
      </w:r>
      <w:r>
        <w:rPr>
          <w:rFonts w:hint="eastAsia" w:ascii="Times New Roman" w:hAnsi="Times New Roman" w:eastAsia="宋体"/>
          <w:b w:val="0"/>
          <w:bCs w:val="0"/>
          <w:color w:val="000000"/>
          <w:szCs w:val="21"/>
        </w:rPr>
        <w:t>由《小熊的另一个故事》原班创作搭档推出全新绘本系列，幽默治愈，讲述 “别人家的草不一定更绿”。</w:t>
      </w:r>
    </w:p>
    <w:p w14:paraId="52ED4339">
      <w:pPr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童真视角超真实，共鸣感满满：</w:t>
      </w:r>
      <w:r>
        <w:rPr>
          <w:rFonts w:hint="eastAsia" w:ascii="Times New Roman" w:hAnsi="Times New Roman" w:eastAsia="宋体"/>
          <w:b w:val="0"/>
          <w:bCs w:val="0"/>
          <w:color w:val="000000"/>
          <w:szCs w:val="21"/>
        </w:rPr>
        <w:t>小女孩受够了乖乖听话、讲礼貌、分享、谦让，只想当一只自由狂野的大鲨鱼，道出无数孩子心声。</w:t>
      </w:r>
    </w:p>
    <w:p w14:paraId="306CF4AD">
      <w:pPr>
        <w:rPr>
          <w:rFonts w:hint="eastAsia" w:ascii="Times New Roman" w:hAnsi="Times New Roman" w:eastAsia="宋体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获奖作家品质保证，风格鲜明：</w:t>
      </w:r>
      <w:r>
        <w:rPr>
          <w:rFonts w:hint="eastAsia" w:ascii="Times New Roman" w:hAnsi="Times New Roman" w:eastAsia="宋体"/>
          <w:b w:val="0"/>
          <w:bCs w:val="0"/>
          <w:color w:val="000000"/>
          <w:szCs w:val="21"/>
        </w:rPr>
        <w:t>由获奖无数的知名作家菲利普・邦廷创作，画风幽默可爱，故事节奏轻快，深受儿童喜爱。</w:t>
      </w:r>
    </w:p>
    <w:p w14:paraId="7ADB55D9">
      <w:pPr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受众清晰，经典同类对标：</w:t>
      </w:r>
      <w:r>
        <w:rPr>
          <w:rFonts w:hint="eastAsia" w:ascii="Times New Roman" w:hAnsi="Times New Roman" w:eastAsia="宋体"/>
          <w:b w:val="0"/>
          <w:bCs w:val="0"/>
          <w:color w:val="000000"/>
          <w:szCs w:val="21"/>
        </w:rPr>
        <w:t>适合喜欢《别让鸽子开巴士》等幽默成长绘本的读者，轻松有趣，亲子共读笑声不断。</w:t>
      </w:r>
    </w:p>
    <w:p w14:paraId="536D4E51">
      <w:pPr>
        <w:rPr>
          <w:rFonts w:hint="eastAsia" w:ascii="Times New Roman" w:hAnsi="Times New Roman" w:eastAsia="宋体"/>
          <w:b/>
          <w:bCs/>
          <w:color w:val="000000"/>
          <w:szCs w:val="21"/>
        </w:rPr>
      </w:pPr>
    </w:p>
    <w:p w14:paraId="2AAFF326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内容简介：</w:t>
      </w:r>
    </w:p>
    <w:p w14:paraId="2268399D">
      <w:pPr>
        <w:tabs>
          <w:tab w:val="center" w:pos="4252"/>
        </w:tabs>
        <w:ind w:firstLine="422" w:firstLineChars="200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7D1696DC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i w:val="0"/>
          <w:iCs w:val="0"/>
          <w:color w:val="000000"/>
          <w:szCs w:val="21"/>
        </w:rPr>
      </w:pPr>
      <w:r>
        <w:rPr>
          <w:rFonts w:hint="eastAsia" w:ascii="Times New Roman" w:hAnsi="Times New Roman" w:eastAsia="宋体"/>
          <w:i w:val="0"/>
          <w:iCs w:val="0"/>
          <w:color w:val="000000"/>
          <w:szCs w:val="21"/>
        </w:rPr>
        <w:t>“当乖乖仔太无聊！我宁愿当一只横冲直撞的大鲨鱼！”</w:t>
      </w:r>
    </w:p>
    <w:p w14:paraId="7C3FFB6D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i w:val="0"/>
          <w:iCs w:val="0"/>
          <w:color w:val="000000"/>
          <w:szCs w:val="21"/>
        </w:rPr>
      </w:pPr>
    </w:p>
    <w:p w14:paraId="519A7ED4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i w:val="0"/>
          <w:iCs w:val="0"/>
          <w:color w:val="000000"/>
          <w:szCs w:val="21"/>
        </w:rPr>
      </w:pPr>
      <w:r>
        <w:rPr>
          <w:rFonts w:hint="eastAsia" w:ascii="Times New Roman" w:hAnsi="Times New Roman" w:eastAsia="宋体"/>
          <w:i w:val="0"/>
          <w:iCs w:val="0"/>
          <w:color w:val="000000"/>
          <w:szCs w:val="21"/>
        </w:rPr>
        <w:t>金牌创作组合全新系列绘本，爆笑吐槽孩子心声，温柔道出成长的小秘密</w:t>
      </w:r>
    </w:p>
    <w:p w14:paraId="21653352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i w:val="0"/>
          <w:iCs w:val="0"/>
          <w:color w:val="000000"/>
          <w:szCs w:val="21"/>
        </w:rPr>
      </w:pPr>
    </w:p>
    <w:p w14:paraId="52A90189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i/>
          <w:iCs/>
          <w:color w:val="000000"/>
          <w:szCs w:val="21"/>
        </w:rPr>
      </w:pPr>
      <w:r>
        <w:rPr>
          <w:rFonts w:hint="eastAsia" w:ascii="Times New Roman" w:hAnsi="Times New Roman" w:eastAsia="宋体"/>
          <w:i w:val="0"/>
          <w:iCs w:val="0"/>
          <w:color w:val="000000"/>
          <w:szCs w:val="21"/>
        </w:rPr>
        <w:t>告诉孩子：当下的自己，其实已经很棒</w:t>
      </w:r>
    </w:p>
    <w:p w14:paraId="55E57AAC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50633713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当个好心人最糟心！</w:t>
      </w:r>
      <w:r>
        <w:rPr>
          <w:rFonts w:hint="eastAsia"/>
          <w:color w:val="000000"/>
          <w:szCs w:val="21"/>
          <w:lang w:val="en-US" w:eastAsia="zh-CN"/>
        </w:rPr>
        <w:t>排队</w:t>
      </w:r>
      <w:r>
        <w:rPr>
          <w:rFonts w:hint="eastAsia" w:ascii="Times New Roman" w:hAnsi="Times New Roman" w:eastAsia="宋体"/>
          <w:color w:val="000000"/>
          <w:szCs w:val="21"/>
        </w:rPr>
        <w:t>？太无聊！餐桌礼仪？无所谓。</w:t>
      </w:r>
    </w:p>
    <w:p w14:paraId="088C0AAB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</w:p>
    <w:p w14:paraId="320F3E0A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分享？！咔嚓！要是能当条爱玩爱咬的鲨鱼，生活该多美好啊……不是吗？</w:t>
      </w:r>
    </w:p>
    <w:p w14:paraId="4C9FE0F6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</w:p>
    <w:p w14:paraId="66316A88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这孩子受够了当小孩。总得彬彬有礼？！规矩？分享？让别人先走？！呸！她宁愿当条蹦蹦跳跳的鲨鱼！不过她会发现当小孩也有好处吗？</w:t>
      </w:r>
    </w:p>
    <w:p w14:paraId="0994DAD4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</w:p>
    <w:p w14:paraId="041FF0FD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由《又一本熊的故事》中那对古怪又备受赞誉的作者/插画师组合推出的新图画书系列，讲述的是‘草不一定是绿的’这个道理。</w:t>
      </w:r>
    </w:p>
    <w:p w14:paraId="58933D28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4F666245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作者简介：</w:t>
      </w:r>
    </w:p>
    <w:p w14:paraId="768A8256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</w:rPr>
      </w:pPr>
    </w:p>
    <w:p w14:paraId="5F46EB68">
      <w:pPr>
        <w:tabs>
          <w:tab w:val="center" w:pos="4252"/>
        </w:tabs>
        <w:ind w:firstLine="422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菲利普・邦廷（Philip Bunting）：</w:t>
      </w:r>
      <w:r>
        <w:rPr>
          <w:rFonts w:hint="eastAsia" w:ascii="Times New Roman" w:hAnsi="Times New Roman" w:eastAsia="宋体"/>
          <w:color w:val="000000"/>
          <w:szCs w:val="21"/>
        </w:rPr>
        <w:t>作品畅销全球超 35 个国家，获澳大利亚儿童图书委员会（CBCA）多项荣誉，入围凯特・格林威奖，获新南威尔士州立图书馆首届罗素幽默写作奖，以幽默温暖、科学准确的风格闻名。</w:t>
      </w:r>
    </w:p>
    <w:p w14:paraId="00A16A65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</w:p>
    <w:p w14:paraId="583D77AE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作者其他作品：</w:t>
      </w:r>
    </w:p>
    <w:p w14:paraId="69218E1B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</w:rPr>
      </w:pPr>
    </w:p>
    <w:p w14:paraId="74B91C40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我宁愿当小猫》（2025）</w:t>
      </w:r>
    </w:p>
    <w:p w14:paraId="5534E6C3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我宁愿当巨龙》（2025）</w:t>
      </w:r>
    </w:p>
    <w:p w14:paraId="4B139F24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复活节兔子的另一个故事》（2025）</w:t>
      </w:r>
    </w:p>
    <w:p w14:paraId="144F5E45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野外生活：有点迷路》（2024）</w:t>
      </w:r>
    </w:p>
    <w:p w14:paraId="5C50AD6C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野外生活：沙中之线》（2022）</w:t>
      </w:r>
    </w:p>
    <w:p w14:paraId="7DE92CC7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野外生活：漫漫浆果路》（2022）</w:t>
      </w:r>
    </w:p>
    <w:p w14:paraId="52D43BF1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圣诞老人的另一个故事》（2021）</w:t>
      </w:r>
    </w:p>
    <w:p w14:paraId="7E063BF4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小熊的另一个故事》（2018）</w:t>
      </w:r>
    </w:p>
    <w:p w14:paraId="2DB05F18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笑翠鸟爱笑》（2018）</w:t>
      </w:r>
    </w:p>
    <w:p w14:paraId="6E04A1C3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《考拉只吃桉树叶》（2017）</w:t>
      </w:r>
    </w:p>
    <w:p w14:paraId="22355583">
      <w:pPr>
        <w:tabs>
          <w:tab w:val="center" w:pos="4252"/>
        </w:tabs>
        <w:ind w:firstLine="420" w:firstLineChars="200"/>
        <w:rPr>
          <w:rFonts w:hint="eastAsia" w:ascii="Times New Roman" w:hAnsi="Times New Roman" w:eastAsia="宋体"/>
          <w:color w:val="000000"/>
          <w:szCs w:val="21"/>
        </w:rPr>
      </w:pPr>
    </w:p>
    <w:p w14:paraId="21684D71">
      <w:pPr>
        <w:tabs>
          <w:tab w:val="center" w:pos="4252"/>
        </w:tabs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36E5CEF2">
      <w:pPr>
        <w:tabs>
          <w:tab w:val="center" w:pos="4252"/>
        </w:tabs>
        <w:rPr>
          <w:rFonts w:hint="default"/>
          <w:color w:val="000000"/>
          <w:szCs w:val="21"/>
          <w:lang w:val="en-US" w:eastAsia="zh-CN"/>
        </w:rPr>
      </w:pPr>
    </w:p>
    <w:p w14:paraId="4EFFE916">
      <w:pPr>
        <w:tabs>
          <w:tab w:val="center" w:pos="4252"/>
        </w:tabs>
        <w:ind w:firstLine="422" w:firstLineChars="200"/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劳拉・邦廷（Laura Bunting）：</w:t>
      </w:r>
      <w:r>
        <w:rPr>
          <w:rFonts w:hint="eastAsia" w:ascii="Times New Roman" w:hAnsi="Times New Roman" w:eastAsia="宋体"/>
          <w:color w:val="000000"/>
          <w:szCs w:val="21"/>
        </w:rPr>
        <w:t>资深专题作家、编辑，拥有超过 10 年平面与数字杂志出版经验，曾供职于 SBS Feast、Mindfood、Time Out、Notebook/HomeLife 等知名刊物，擅长细腻温暖的文字创作。</w:t>
      </w:r>
    </w:p>
    <w:p w14:paraId="1B76A4B0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45C664B7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内页插图：</w:t>
      </w:r>
    </w:p>
    <w:p w14:paraId="42322A24">
      <w:pPr>
        <w:rPr>
          <w:rFonts w:ascii="Times New Roman" w:hAnsi="Times New Roman" w:eastAsia="宋体"/>
          <w:b/>
          <w:bCs/>
          <w:color w:val="000000"/>
          <w:szCs w:val="21"/>
        </w:rPr>
      </w:pPr>
    </w:p>
    <w:p w14:paraId="271C0765">
      <w:pPr>
        <w:rPr>
          <w:rFonts w:hint="eastAsia" w:ascii="Times New Roman" w:hAnsi="Times New Roman" w:eastAsia="宋体"/>
          <w:b/>
          <w:bCs/>
        </w:rPr>
      </w:pPr>
      <w:bookmarkStart w:id="2" w:name="_GoBack"/>
      <w:r>
        <w:drawing>
          <wp:inline distT="0" distB="0" distL="114300" distR="114300">
            <wp:extent cx="5407025" cy="2712720"/>
            <wp:effectExtent l="0" t="0" r="3175" b="11430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7025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14:paraId="5FCE9E55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11D1F631">
      <w:pPr>
        <w:shd w:val="clear" w:color="auto" w:fill="FFFFFF"/>
        <w:rPr>
          <w:rFonts w:ascii="Times New Roman" w:hAnsi="Times New Roman" w:eastAsia="宋体"/>
          <w:color w:val="000000"/>
          <w:szCs w:val="21"/>
        </w:rPr>
      </w:pPr>
    </w:p>
    <w:p w14:paraId="3927017C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bookmarkEnd w:id="0"/>
    <w:bookmarkEnd w:id="1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51DF9C4E">
      <w:pPr>
        <w:keepNext w:val="0"/>
        <w:keepLines w:val="0"/>
        <w:pageBreakBefore w:val="0"/>
        <w:widowControl w:val="0"/>
        <w:suppressLineNumbers w:val="0"/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ascii="Times New Roman" w:hAnsi="Times New Roman" w:eastAsia="宋体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C7C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4C11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0D66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65794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07DB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086D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2648"/>
    <w:rsid w:val="00676456"/>
    <w:rsid w:val="00680EFB"/>
    <w:rsid w:val="006831A8"/>
    <w:rsid w:val="00685FC9"/>
    <w:rsid w:val="006877CB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316AC"/>
    <w:rsid w:val="00740978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203"/>
    <w:rsid w:val="00845323"/>
    <w:rsid w:val="008455E2"/>
    <w:rsid w:val="00853118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B6202"/>
    <w:rsid w:val="009C66BB"/>
    <w:rsid w:val="009C6AED"/>
    <w:rsid w:val="009C71CA"/>
    <w:rsid w:val="009D09AC"/>
    <w:rsid w:val="009D5B05"/>
    <w:rsid w:val="009D7EA7"/>
    <w:rsid w:val="009E5739"/>
    <w:rsid w:val="009F5858"/>
    <w:rsid w:val="00A024A6"/>
    <w:rsid w:val="00A04D97"/>
    <w:rsid w:val="00A10F0C"/>
    <w:rsid w:val="00A12072"/>
    <w:rsid w:val="00A1225E"/>
    <w:rsid w:val="00A13417"/>
    <w:rsid w:val="00A13C5F"/>
    <w:rsid w:val="00A22E48"/>
    <w:rsid w:val="00A253E4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1F20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3F0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BF7F1E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0DFB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308A"/>
    <w:rsid w:val="00CD409A"/>
    <w:rsid w:val="00CD7843"/>
    <w:rsid w:val="00CD79CC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18A3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26E1B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5512"/>
    <w:rsid w:val="00FE6B09"/>
    <w:rsid w:val="00FF01D6"/>
    <w:rsid w:val="00FF3009"/>
    <w:rsid w:val="00FF6464"/>
    <w:rsid w:val="03441469"/>
    <w:rsid w:val="040000C7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A847255"/>
    <w:rsid w:val="1F977940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31B6C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79</Words>
  <Characters>1440</Characters>
  <Lines>50</Lines>
  <Paragraphs>42</Paragraphs>
  <TotalTime>5</TotalTime>
  <ScaleCrop>false</ScaleCrop>
  <LinksUpToDate>false</LinksUpToDate>
  <CharactersWithSpaces>149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11:17:00Z</dcterms:created>
  <dc:creator>Image</dc:creator>
  <cp:lastModifiedBy>辉</cp:lastModifiedBy>
  <cp:lastPrinted>2005-06-10T06:33:00Z</cp:lastPrinted>
  <dcterms:modified xsi:type="dcterms:W3CDTF">2026-03-13T02:34:12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542340436F1847C189C7665F4FEE44EC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